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d5845c6c7cacca3d5f5f05dacb2dd7636a2560"/>
      <w:r>
        <w:rPr>
          <w:b/>
        </w:rPr>
        <w:t xml:space="preserve">ПРОТОКОЛ ПРО РЕЗУЛЬТАТИ ЕЛЕКТРОННОГО АУКЦІОНУ № LLP001-UA-20210915-274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ОСВІТИ ВИКОНАВЧОГО КОМІТЕТУ ВАРА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1.10.2021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одовження договору оренди частини вестибюлю (№103 - вестибюль) у нежитловій будівлі Вараського ліцею №4, загальною площею 6,0кв.м., що знаходиться за адресою: Рівненська обл., м.Вараш, м-н Вараш, 39.</w:t>
      </w:r>
    </w:p>
    <w:p>
      <w:pPr>
        <w:numPr>
          <w:ilvl w:val="0"/>
          <w:numId w:val="1001"/>
        </w:numPr>
        <w:pStyle w:val="Compact"/>
      </w:pPr>
      <w:r>
        <w:t xml:space="preserve">Частина вестибюлю (№103 - вестибюль) у нежитловій будівлі Вараського ліцею №4 на першому поверсі, загальною площею 6,0кв.м, що знаходиться за адресою: Рівненська область., м.Вараш, м-н Вараш, 39, приміщення №103(вестибюль). Приміщення знаходяться в задовільному ремонтному стані, основні конструктивні елементи будівлі знаходяться в задовільному стані. В приміщенні наявне електропостачання, центральне опалення, водопостачання, водовідведення. Окремий вхід-відсутні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25,0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50,04 грн, у т.ч. ПДВ</w:t>
      </w:r>
      <w:r>
        <w:t xml:space="preserve"> </w:t>
      </w:r>
      <w:r>
        <w:t xml:space="preserve">25,0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,2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5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62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Рабий Юрій Анатолійович, ІПН/РНОКПП: 251910829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Рабий Юр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25,03 грн</w:t>
            </w:r>
          </w:p>
        </w:tc>
        <w:tc>
          <w:p>
            <w:pPr>
              <w:pStyle w:val="Compact"/>
              <w:jc w:val="left"/>
            </w:pPr>
            <w:r>
              <w:t xml:space="preserve">27.09.2021 22:03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Фізична особа-підприємець Рабий Юрій Анатолійович, ІПН/РНОКПП: 251910829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Київ в УДКСУ м.Вараш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282017203442100160000478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Київ в УДКСУ м.Вараші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282017203442100160000478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Київ в УДКСУ м.Вараші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982017203142410162030478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Держказначейська служба України, м.Київ в УДКСУ м.Вараші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982017203142410162030478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54,01 грн (п'ятдесят чотири гривні 01 копійка), у т.ч. ПДВ</w:t>
      </w:r>
      <w:r>
        <w:t xml:space="preserve"> </w:t>
      </w:r>
      <w:r>
        <w:t xml:space="preserve">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8,51 грн (вісім гривень 5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50,04 грн, у т.ч. ПДВ</w:t>
      </w:r>
      <w:r>
        <w:t xml:space="preserve"> </w:t>
      </w:r>
      <w:r>
        <w:t xml:space="preserve">25,0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0.10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Фізична особа-підприємець Рабий Юрій Анатолійович, ІПН/РНОКПП: 251910829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ОСВІТИ ВИКОНАВЧОГО КОМІТЕТУ ВАРА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2:10:57Z</dcterms:created>
  <dcterms:modified xsi:type="dcterms:W3CDTF">2024-05-03T12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